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10334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# Title</w:t>
      </w:r>
    </w:p>
    <w:p w14:paraId="1E44B789" w14:textId="39E3DB6B" w:rsidR="00002779" w:rsidRPr="00002779" w:rsidRDefault="007D4DF4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Square</w:t>
      </w:r>
    </w:p>
    <w:p w14:paraId="4D41CDD9" w14:textId="2F94AE93" w:rsid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## Overview and Origin</w:t>
      </w:r>
    </w:p>
    <w:p w14:paraId="156C49D2" w14:textId="71543826" w:rsidR="00002779" w:rsidRPr="00002779" w:rsidRDefault="007D4DF4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Square is a</w:t>
      </w:r>
      <w:r w:rsid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</w:t>
      </w: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platform for small business to accept credit card </w:t>
      </w:r>
      <w:r w:rsid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payments</w:t>
      </w: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.</w:t>
      </w:r>
      <w:r w:rsid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</w:t>
      </w: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The company is </w:t>
      </w:r>
      <w:r w:rsid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branching into </w:t>
      </w: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new services such as Customer and Staff management tools.  </w:t>
      </w:r>
    </w:p>
    <w:p w14:paraId="7082D7D1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669E72E5" w14:textId="7D3271E1" w:rsid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at is the name of the company?</w:t>
      </w:r>
    </w:p>
    <w:p w14:paraId="1347B91B" w14:textId="07774DB7" w:rsidR="00002779" w:rsidRPr="00002779" w:rsidRDefault="007D4DF4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Square. Parent company is </w:t>
      </w:r>
      <w:r w:rsid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Block</w:t>
      </w: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</w:t>
      </w:r>
      <w:proofErr w:type="spellStart"/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inc</w:t>
      </w:r>
      <w:proofErr w:type="spellEnd"/>
      <w:r w:rsid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(</w:t>
      </w:r>
      <w:proofErr w:type="gramStart"/>
      <w:r w:rsid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NYSE:SQ</w:t>
      </w:r>
      <w:proofErr w:type="gramEnd"/>
      <w:r w:rsid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)</w:t>
      </w:r>
    </w:p>
    <w:p w14:paraId="67AAB2B3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1A96725E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en was the company incorporated?</w:t>
      </w:r>
    </w:p>
    <w:p w14:paraId="18AE44DC" w14:textId="25851BBA" w:rsidR="00002779" w:rsidRPr="00002779" w:rsidRDefault="007D4DF4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Square</w:t>
      </w:r>
      <w:r w:rsid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was founded on Feb 14, </w:t>
      </w:r>
      <w:proofErr w:type="gramStart"/>
      <w:r w:rsid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2009</w:t>
      </w:r>
      <w:proofErr w:type="gramEnd"/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and changed its name to Block </w:t>
      </w:r>
      <w:proofErr w:type="spellStart"/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inc</w:t>
      </w:r>
      <w:proofErr w:type="spellEnd"/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in December 2021</w:t>
      </w:r>
    </w:p>
    <w:p w14:paraId="7094750D" w14:textId="19B0048F" w:rsid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o are the founders of the company?</w:t>
      </w:r>
    </w:p>
    <w:p w14:paraId="10ABAF6E" w14:textId="6DCB32E8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Jack Dorsey and Jim McKelvey</w:t>
      </w:r>
    </w:p>
    <w:p w14:paraId="0A5B585B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6D594C6F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How did the idea for the company (or project) come about?</w:t>
      </w:r>
    </w:p>
    <w:p w14:paraId="15D63311" w14:textId="7808AC3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The founder Jim McKelvey had an issue with completing a large transaction because he could not accept credit cards.  McKelvey reached out to Dorsey, then CEO of Twitter, to help him come up with a solution to the problem </w:t>
      </w:r>
    </w:p>
    <w:p w14:paraId="5571C6A7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How is the company funded? How much funding have they received?</w:t>
      </w:r>
    </w:p>
    <w:p w14:paraId="08DEC658" w14:textId="4F62B06E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The company went public in 2015 with an $2.9B valuation. Prior to their IPO, the company was funded through multiple rounds of VC funding</w:t>
      </w:r>
      <w:r w:rsidR="007D4DF4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. Their last round was Series E where the company was valued at $6B pre-money </w:t>
      </w:r>
    </w:p>
    <w:p w14:paraId="656BD0FE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743D94DC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## Business Activities</w:t>
      </w:r>
    </w:p>
    <w:p w14:paraId="7984AE09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721581AF" w14:textId="7BAC0A3A" w:rsid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at specific financial problem is the company or project trying to solve?</w:t>
      </w:r>
    </w:p>
    <w:p w14:paraId="7CF5C3B7" w14:textId="3A6FB348" w:rsidR="00002779" w:rsidRPr="00002779" w:rsidRDefault="007D4DF4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Small business previously faced significant fees </w:t>
      </w:r>
      <w:proofErr w:type="gramStart"/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in order to</w:t>
      </w:r>
      <w:proofErr w:type="gramEnd"/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accept credit card payments. Square initial solutions allowed small business owners to leverage smartphones to accept credit card payments in person. Square has expanded </w:t>
      </w:r>
      <w:proofErr w:type="spellStart"/>
      <w:proofErr w:type="gramStart"/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it’s</w:t>
      </w:r>
      <w:proofErr w:type="spellEnd"/>
      <w:proofErr w:type="gramEnd"/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service to integrate </w:t>
      </w:r>
      <w:proofErr w:type="spellStart"/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it’s</w:t>
      </w:r>
      <w:proofErr w:type="spellEnd"/>
      <w:r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payments processing service into websites, providing a single solution to address all the credit card processing needs of a company.  </w:t>
      </w:r>
    </w:p>
    <w:p w14:paraId="795C4BF0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o is the company's intended customer?  Is there any information about the market size of this set of customers?</w:t>
      </w:r>
    </w:p>
    <w:p w14:paraId="64DA356A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22400DD5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at solution does this company offer that their competitors do not or cannot offer? (What is the unfair advantage they utilize?)</w:t>
      </w:r>
    </w:p>
    <w:p w14:paraId="0E5F748E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7F072CB2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* Which technologies are they currently using, and how are they implementing them? (This may take a little bit of sleuthing–– you may want to search the company’s engineering blog or use sites like </w:t>
      </w:r>
      <w:proofErr w:type="spellStart"/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StackShare</w:t>
      </w:r>
      <w:proofErr w:type="spellEnd"/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to find this information.)</w:t>
      </w:r>
    </w:p>
    <w:p w14:paraId="514AA2F2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375A088A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14065BD2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## Landscape</w:t>
      </w:r>
    </w:p>
    <w:p w14:paraId="52FD37EB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575707CA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at domain of the financial industry is the company in?</w:t>
      </w:r>
    </w:p>
    <w:p w14:paraId="40D2ACEB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6D4099B8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at have been the major trends and innovations of this domain over the last 5–10 years?</w:t>
      </w:r>
    </w:p>
    <w:p w14:paraId="62562CB1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1EFD5E17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lastRenderedPageBreak/>
        <w:t>* What are the other major companies in this domain?</w:t>
      </w:r>
    </w:p>
    <w:p w14:paraId="790F5F62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5DCB3A4C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58884DA6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## Results</w:t>
      </w:r>
    </w:p>
    <w:p w14:paraId="0017C38F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2AB5E7CB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at has been the business impact of this company so far?</w:t>
      </w:r>
    </w:p>
    <w:p w14:paraId="1F8A1BFC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10604D5E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at are some of the core metrics that companies in this domain use to measure success? How is your company performing, based on these metrics?</w:t>
      </w:r>
    </w:p>
    <w:p w14:paraId="5984D92D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588C7EDE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How is your company performing relative to competitors in the same domain?</w:t>
      </w:r>
    </w:p>
    <w:p w14:paraId="20EBFD97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186C55C3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0F22CD65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## Recommendations</w:t>
      </w:r>
    </w:p>
    <w:p w14:paraId="452E4DF8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1C71F85D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* If you were to advise the company, what products or services would you suggest they offer? (This could be something that a competitor </w:t>
      </w:r>
      <w:proofErr w:type="gramStart"/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offers, or</w:t>
      </w:r>
      <w:proofErr w:type="gramEnd"/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 xml:space="preserve"> use your imagination!)</w:t>
      </w:r>
    </w:p>
    <w:p w14:paraId="5B51D662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6D9A5C31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y do you think that offering this product or service would benefit the company?</w:t>
      </w:r>
    </w:p>
    <w:p w14:paraId="55CFC7E6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1F34A563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at technologies would this additional product or service utilize?</w:t>
      </w:r>
    </w:p>
    <w:p w14:paraId="41B990D8" w14:textId="77777777" w:rsidR="00002779" w:rsidRP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06F68C0F" w14:textId="77527830" w:rsidR="00002779" w:rsidRDefault="00002779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  <w:r w:rsidRPr="00002779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* Why are these technologies appropriate for your solution?</w:t>
      </w:r>
    </w:p>
    <w:p w14:paraId="31D9C0E0" w14:textId="09C91989" w:rsidR="007D4DF4" w:rsidRDefault="007D4DF4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02E54D2D" w14:textId="31CE77DD" w:rsidR="007D4DF4" w:rsidRDefault="007D4DF4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</w:pPr>
    </w:p>
    <w:p w14:paraId="58D91BD3" w14:textId="0D83E7AA" w:rsidR="007D4DF4" w:rsidRDefault="000D346E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</w:rPr>
      </w:pPr>
      <w:hyperlink r:id="rId7" w:history="1">
        <w:r w:rsidR="007D4DF4" w:rsidRPr="003F72A9">
          <w:rPr>
            <w:rStyle w:val="Hyperlink"/>
            <w:rFonts w:ascii="Consolas" w:eastAsia="Times New Roman" w:hAnsi="Consolas" w:cs="Courier New"/>
            <w:sz w:val="20"/>
            <w:szCs w:val="20"/>
          </w:rPr>
          <w:t>https://www.crunchbase.com/funding_round/square-series-e--2346cba0</w:t>
        </w:r>
      </w:hyperlink>
    </w:p>
    <w:p w14:paraId="7ACB09B5" w14:textId="185B1829" w:rsidR="007D4DF4" w:rsidRDefault="007D4DF4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</w:rPr>
      </w:pPr>
    </w:p>
    <w:p w14:paraId="79BAA798" w14:textId="7E14C6E8" w:rsidR="007D4DF4" w:rsidRPr="00002779" w:rsidRDefault="007D4DF4" w:rsidP="00002779">
      <w:pPr>
        <w:pBdr>
          <w:top w:val="single" w:sz="6" w:space="7" w:color="808386"/>
          <w:left w:val="single" w:sz="6" w:space="7" w:color="808386"/>
          <w:bottom w:val="single" w:sz="6" w:space="7" w:color="808386"/>
          <w:right w:val="single" w:sz="6" w:space="7" w:color="80838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0" w:after="750" w:line="240" w:lineRule="auto"/>
        <w:rPr>
          <w:rFonts w:ascii="Consolas" w:eastAsia="Times New Roman" w:hAnsi="Consolas" w:cs="Courier New"/>
          <w:color w:val="2D3B45"/>
          <w:sz w:val="20"/>
          <w:szCs w:val="20"/>
        </w:rPr>
      </w:pPr>
      <w:r w:rsidRPr="007D4DF4">
        <w:rPr>
          <w:rFonts w:ascii="Consolas" w:eastAsia="Times New Roman" w:hAnsi="Consolas" w:cs="Courier New"/>
          <w:color w:val="2D3B45"/>
          <w:sz w:val="20"/>
          <w:szCs w:val="20"/>
        </w:rPr>
        <w:t>https://producthabits.com/how-square-became-a-30-billion-company-by-reimagining-payments/#:~:text=In%202009%2C%20Square%20was%20launched,prohibitively%20expensive%20merchant%20services%20fees.</w:t>
      </w:r>
    </w:p>
    <w:p w14:paraId="7AE0D258" w14:textId="7379C106" w:rsidR="00FD11E2" w:rsidRDefault="00FD11E2"/>
    <w:sectPr w:rsidR="00FD1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Lc0sDQxMDUzM7FQ0lEKTi0uzszPAykwqgUA8+mBASwAAAA="/>
  </w:docVars>
  <w:rsids>
    <w:rsidRoot w:val="00002779"/>
    <w:rsid w:val="00002779"/>
    <w:rsid w:val="000D346E"/>
    <w:rsid w:val="00713EC1"/>
    <w:rsid w:val="007D4DF4"/>
    <w:rsid w:val="00C40C13"/>
    <w:rsid w:val="00FD1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4D0AA"/>
  <w15:chartTrackingRefBased/>
  <w15:docId w15:val="{DEA7FC24-9432-42C3-AE1B-F573C899E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27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277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02779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D4D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4D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1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crunchbase.com/funding_round/square-series-e--2346cba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69D532E012704993DDE1DF9E4D4317" ma:contentTypeVersion="12" ma:contentTypeDescription="Create a new document." ma:contentTypeScope="" ma:versionID="d315fd3960c423d9d7dd51e1197987a4">
  <xsd:schema xmlns:xsd="http://www.w3.org/2001/XMLSchema" xmlns:xs="http://www.w3.org/2001/XMLSchema" xmlns:p="http://schemas.microsoft.com/office/2006/metadata/properties" xmlns:ns3="a8afaee5-7fd2-40cf-b965-c21923fcf320" xmlns:ns4="c35e67a2-aedd-40b0-b65a-1db1acb38e2c" targetNamespace="http://schemas.microsoft.com/office/2006/metadata/properties" ma:root="true" ma:fieldsID="463042c85dec94b3e6d24a5364e04307" ns3:_="" ns4:_="">
    <xsd:import namespace="a8afaee5-7fd2-40cf-b965-c21923fcf320"/>
    <xsd:import namespace="c35e67a2-aedd-40b0-b65a-1db1acb38e2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afaee5-7fd2-40cf-b965-c21923fcf32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5e67a2-aedd-40b0-b65a-1db1acb38e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DAC7FB8-47B0-41AD-AD9F-2162B1060D5C}">
  <ds:schemaRefs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c35e67a2-aedd-40b0-b65a-1db1acb38e2c"/>
    <ds:schemaRef ds:uri="a8afaee5-7fd2-40cf-b965-c21923fcf32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44B61EE8-C0C9-4866-B7FF-29A3375BCC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D043C2-B885-4EC6-BCCC-3B837BD12A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afaee5-7fd2-40cf-b965-c21923fcf320"/>
    <ds:schemaRef ds:uri="c35e67a2-aedd-40b0-b65a-1db1acb38e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Olasa</dc:creator>
  <cp:keywords/>
  <dc:description/>
  <cp:lastModifiedBy>Jose Olasa</cp:lastModifiedBy>
  <cp:revision>2</cp:revision>
  <dcterms:created xsi:type="dcterms:W3CDTF">2022-09-21T00:36:00Z</dcterms:created>
  <dcterms:modified xsi:type="dcterms:W3CDTF">2022-09-21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69D532E012704993DDE1DF9E4D4317</vt:lpwstr>
  </property>
</Properties>
</file>